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Cecilia O’Leary</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r>
        <w:rPr>
          <w:bCs/>
          <w:b/>
        </w:rPr>
        <w:t xml:space="preserve">Last updated</w:t>
      </w:r>
      <w:r>
        <w:t xml:space="preserve">: October 2020</w:t>
      </w:r>
    </w:p>
    <w:p>
      <w:pPr>
        <w:pStyle w:val="BodyText"/>
      </w:pPr>
      <w:r>
        <w:rPr>
          <w:bCs/>
          <w:b/>
        </w:rPr>
        <w:t xml:space="preserve">Description of Indicator</w:t>
      </w:r>
      <w:r>
        <w:t xml:space="preserve">: Length-weight residuals represent how heavy a fish is per unit body length and are an indicator of somatic growth variability (Brodeur et al., 2004). Therefore, length-weight residuals represent an integration of prior prey availability and growth conditions. Positive length-weight residuals indicate better condition (i.e., heavier per unit length) and negative residuals indicate poorer condition (i.e., lighter per unit length). Fish condition calculated as length-weight residuals reflects fish growth trajectories which can have implications for biological productivity due to growth, reproduction, and mortality (Paul and Paul, 1999; Boldt and Haldorson, 2004). In addition, variability in growth and consequent body condition can act as a key indicator of population health reflecting how populations respond to environmental and anthropogenic factors (Brosset et al., 2017).</w:t>
      </w:r>
    </w:p>
    <w:p>
      <w:pPr>
        <w:pStyle w:val="CaptionedFigure"/>
      </w:pPr>
      <w:r>
        <w:drawing>
          <wp:inline>
            <wp:extent cx="5334000" cy="4121727"/>
            <wp:effectExtent b="0" l="0" r="0" t="0"/>
            <wp:docPr descr="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 title="" id="21" name="Picture"/>
            <a:graphic>
              <a:graphicData uri="http://schemas.openxmlformats.org/drawingml/2006/picture">
                <pic:pic>
                  <pic:nvPicPr>
                    <pic:cNvPr descr="MapGOA.png" id="22"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southern rock sole (</w:t>
      </w:r>
      <w:r>
        <w:rPr>
          <w:iCs/>
          <w:i/>
        </w:rPr>
        <w:t xml:space="preserve">Lepidopsetta bilineata</w:t>
      </w:r>
      <w:r>
        <w:t xml:space="preserve">), northern rockfish (</w:t>
      </w:r>
      <w:r>
        <w:rPr>
          <w:iCs/>
          <w:i/>
        </w:rPr>
        <w:t xml:space="preserve">Sebastes polyspinis</w:t>
      </w:r>
      <w:r>
        <w:t xml:space="preserve">), Pacific ocean perch (</w:t>
      </w:r>
      <w:r>
        <w:rPr>
          <w:iCs/>
          <w:i/>
        </w:rPr>
        <w:t xml:space="preserve">Sebastes alutus</w:t>
      </w:r>
      <w:r>
        <w:t xml:space="preserve">), and dusky rockfish (</w:t>
      </w:r>
      <w:r>
        <w:rPr>
          <w:iCs/>
          <w:i/>
        </w:rPr>
        <w:t xml:space="preserve">Sebastes variabilis</w:t>
      </w:r>
      <w:r>
        <w:t xml:space="preserve">) collected in trawls with satisfactory performance at standard survey stations. Data were combined in the former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AFSC/RACE GAP GOA bottom trawl survey years where data were available (1984–2021). Groundfish condition was calculated from a linear regression of log-transformed exponential growth,</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and a bias correction was applied when predicting weights priori to calculating residuals. Stratum mean residuals were weighted in proportion to stratum biomass and stratum-year combinations with samples sizes &lt;10 were eliminated from indicator calculations although they were included when establishing length-weight relationships.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As in previous years, confidence intervals for the condition indicator reflect uncertainty based on length-weight residuals, but now better reflect sample sizes and stratum biomasses among years. Confidence intervals do not account for uncertainty in stratum biomass estimates. Combinations of stratum and year with &lt;10 samples were used for length-weight relationships but excluded from indicator calculations. Code used to calculate the condition indicator is available at (</w:t>
      </w:r>
      <w:hyperlink r:id="rId23">
        <w:r>
          <w:rPr>
            <w:rStyle w:val="Hyperlink"/>
          </w:rPr>
          <w:t xml:space="preserve">https://www.github.com/sean-rohan-noaa/akfishcondition</w:t>
        </w:r>
      </w:hyperlink>
      <w:r>
        <w:t xml:space="preserve">).</w:t>
      </w:r>
    </w:p>
    <w:p>
      <w:pPr>
        <w:pStyle w:val="BodyText"/>
      </w:pPr>
      <w:r>
        <w:rPr>
          <w:bCs/>
          <w:b/>
        </w:rPr>
        <w:t xml:space="preserve">Methodological changes</w:t>
      </w:r>
      <w:r>
        <w:t xml:space="preserve">: The method used to calculate groundfish condition this year (2021) is the same as the method that was adopted in 2020, and differs from ESR’s prior to 2019 in that: 1) different regression slopes were estimated for each stratum, 2) a bias-correction was applied to estimated weights prior to calculating residuals, 3) stratum mean residuals were weighted in proportion to stratum biomass, and 4) stratum-year combinations with sample size &lt; 10 were not used in indicator calculations.</w:t>
      </w:r>
    </w:p>
    <w:p>
      <w:pPr>
        <w:pStyle w:val="BodyText"/>
      </w:pPr>
      <w:r>
        <w:rPr>
          <w:bCs/>
          <w:b/>
        </w:rPr>
        <w:t xml:space="preserve">Status and Trends</w:t>
      </w:r>
      <w:r>
        <w:t xml:space="preserve">: Residual body condition varied among survey years for all species considered (Figure 2). Fish condition indicators for all seven species were below average in 2021, but with the same condition or reduction in magnitude for most species in 2021 relative to 2019. Residual body condition for pollock, Pacific cod, and arrowtooth flounder remained constant relative to 2019. Southern rock sole residual body condition improved over the last four years, but the final two years remained a constant below average condition. Residual body condition for dusky and northern rockfish also improved, but are still below average. Finally, Pacific ocean perch residual body condition is below average and trending downward in the final four years. Prior to 2015,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 Overall, GOA fish condition remains below average.</w:t>
      </w:r>
    </w:p>
    <w:p>
      <w:pPr>
        <w:pStyle w:val="CaptionedFigure"/>
      </w:pPr>
      <w:r>
        <w:drawing>
          <wp:inline>
            <wp:extent cx="5334000" cy="6223000"/>
            <wp:effectExtent b="0" l="0" r="0" t="0"/>
            <wp:docPr descr="Figure 2. Biomass-weighted residual body condition index across survey years (1984-2021) for sev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title="" id="25" name="Picture"/>
            <a:graphic>
              <a:graphicData uri="http://schemas.openxmlformats.org/drawingml/2006/picture">
                <pic:pic>
                  <pic:nvPicPr>
                    <pic:cNvPr descr="GOA_GroundfishCondition_2022_files/figure-docx/figure%202%20grid-1.png" id="26"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21) for sev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w:t>
      </w:r>
    </w:p>
    <w:p>
      <w:pPr>
        <w:pStyle w:val="BodyText"/>
      </w:pPr>
      <w:r>
        <w:t xml:space="preserve">The general patterns of above and below average residual body condition index across recent survey years for the GOA as described above were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 strata within years. For example, residual body condition for small pollock (100–250 mm) in Shumagin and Southeast were positive while other locations trended negative. Residual body condition for southern rock sole in Yakutat and Southeast were also positive, while the rest of the regions trended negative. While Pacific cod residuals trended negative again, residual body condition in the Kodiak strata remained positive. All other fish residual body condition was negative across all strata. Patterns of fish distribution are also apparent in the stratum condition indexes. For example, northern rockfish have primarily been collected from the Shumagin and Chirikof strata in recent surveys.</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Resource Assessment and Conservation Engineering (AFSC/RACE) Groundfish Assessment Program (GAP) standard summer bottom trawl survey (1984–2021) grouped by International North Pacific Fisheries Commission (INPFC) statistical sampling strata." title="" id="28" name="Picture"/>
            <a:graphic>
              <a:graphicData uri="http://schemas.openxmlformats.org/drawingml/2006/picture">
                <pic:pic>
                  <pic:nvPicPr>
                    <pic:cNvPr descr="GOA_GroundfishCondition_2022_files/figure-docx/figure%203%20grid-1.png" id="29"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Resource Assessment and Conservation Engineering (AFSC/RACE) Groundfish Assessment Program (GAP) standard summer bottom trawl survey (1984–2021) grouped by International North Pacific Fisheries Commission (INPFC) statistical sampling strata.</w:t>
      </w:r>
    </w:p>
    <w:p>
      <w:pPr>
        <w:pStyle w:val="BodyText"/>
      </w:pPr>
      <w:r>
        <w:rPr>
          <w:bCs/>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Following an unprecedented warming event from 2014–2016 (Bond et al., 2015; Stabeno et al., 2019; Barbeaux et al., 2020), there has been a general trend of warming ocean temperatures in the survey area and sea surface temperature anomaly data continue to reflect temperatures above average historical conditions through 2021 (NOAA 2021); these warmer temperatures could be affecting fish growth conditions in this region. Changing ocean conditions along with normal patterns of movement can cause the proportion of the population resident in the sampling area during the annual bottom trawl survey to vary. Recorded changes attributed to the marine heatwave included species abundances, sizes, growth rates, weight/body condition, reproductive success, and species composition (Suryan et al., 2021). Warmer ocean temperatures can lead to lower energy (leaner) prey, increased metabolic needs of younger fish, and therefore slower growth for juveniles, as observed in Pacific cod (Barbeaux et al., 2020). Additionally, spatial and temporal trends in fish growth over the season become confounded with survey progress since the first length-weight data are generally collected in late May and the bottom trawl survey is conducted throughout the summer months moving from west to east. In addition, spatial variability in residual condition may also reflect local environmental features which can influence growth and prey availability in the areas surveyed (e.g., warm core eddies in the central GOA; Atwood et al., 2010). The fish condition computations presented here begin to, but do not wholly, account for spatio-temporal trends in the data contributed by survey sampling logistics nor do they resolve sources of variability in the underlying populations.</w:t>
      </w:r>
    </w:p>
    <w:p>
      <w:pPr>
        <w:pStyle w:val="BodyText"/>
      </w:pPr>
      <w:r>
        <w:rPr>
          <w:bCs/>
          <w:b/>
        </w:rPr>
        <w:t xml:space="preserve">Implications</w:t>
      </w:r>
      <w:r>
        <w:t xml:space="preserve">: Variations in body condition likely have implications for fish survival. In Prince William Sound, the condition of herring prior to the winter may influence their survival (Paul and Paul, 1999). The condition of GOA groundfish may similarly contribute to survival and recruitment. As future years are added to the time series, the relationship between length-weight residuals and subsequent survival will be examined further. It is important that residual body condition for most species in these analyses was computed for all sizes and sexes combined. Requirements for growth and survivorship differ for different fish life stages and some species have sexually dimorphic or even regional growth patterns. It may be more informative to examine life-stage (e.g., early juvenile, subadult, and adult phases) and sex-specific body condition in the future.</w:t>
      </w:r>
    </w:p>
    <w:p>
      <w:pPr>
        <w:pStyle w:val="BodyText"/>
      </w:pPr>
      <w:r>
        <w:t xml:space="preserve">The trend toward lowered body condition for many GOA species over the last three to four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20; NOAA, 2021)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OA.</w:t>
      </w:r>
    </w:p>
    <w:p>
      <w:pPr>
        <w:pStyle w:val="BodyText"/>
      </w:pPr>
      <w:r>
        <w:rPr>
          <w:bCs/>
          <w:b/>
        </w:rPr>
        <w:t xml:space="preserve">Research priorities</w:t>
      </w:r>
      <w:r>
        <w:t xml:space="preserve">: Due to programmatic constraints, we did not transition the groundfish condition indicator to use a spatio-temporal model with spatial random effects (VAST) in 2021. Efforts are underway to redevelop the groundfish condition indicator for next year’s (2022) ESR, using a spatio-temporal model with spatial random effects (VAST; Thorson and Barnett, 2017) and this change should provide more precise biomass expansion, improved estimates of uncertainty, and should better account for spatial-temporal variation in length-weight samples from bottom trawl surveys. Revised indicators will be presented alongside a retrospective analysis to compare the current condition indicator to a VAST-based condition indicator. In addition, research is presently being planned to explore standardization of statistical methods for calculating condition indicators, and to examine relationships among morphometric condition indicators, bioenergetic indicators, and physiological measures of fish condition (Hurst et al., 2021). The Condition Congress Steering Committee provided four recommendations for the future of fish condition research at AFSC: intercalibration of existing condition indices, development of projects to link physiological measurements of condition to demographic outcomes, management-directed research, and standardizing formulation and description of metrics (Hurst et al. 2021). Future research priorities should consider this provided gui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github.com/sean-rohan-noaa/akfishcondition" TargetMode="External" /></Relationships>
</file>

<file path=word/_rels/footnotes.xml.rels><?xml version="1.0" encoding="UTF-8"?><Relationships xmlns="http://schemas.openxmlformats.org/package/2006/relationships"><Relationship Type="http://schemas.openxmlformats.org/officeDocument/2006/relationships/hyperlink" Id="rId23" Target="https://www.github.com/sean-rohan-noaa/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3-01-19T16:48:54Z</dcterms:created>
  <dcterms:modified xsi:type="dcterms:W3CDTF">2023-01-19T16: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